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A6F85" w14:textId="77777777" w:rsidR="0060451E" w:rsidRPr="0060451E" w:rsidRDefault="0060451E" w:rsidP="0060451E">
      <w:pPr>
        <w:pStyle w:val="1"/>
        <w:ind w:firstLine="720"/>
        <w:jc w:val="center"/>
        <w:rPr>
          <w:noProof/>
          <w:lang w:val="bg-BG"/>
        </w:rPr>
      </w:pPr>
      <w:r w:rsidRPr="0060451E">
        <w:rPr>
          <w:noProof/>
        </w:rPr>
        <w:t>Lab: Arrays</w:t>
      </w:r>
    </w:p>
    <w:p w14:paraId="5CC4FD08" w14:textId="162F4425" w:rsidR="0060451E" w:rsidRPr="0060451E" w:rsidRDefault="0060451E" w:rsidP="00841A98">
      <w:pPr>
        <w:jc w:val="center"/>
        <w:rPr>
          <w:b/>
          <w:noProof/>
          <w:lang w:val="bg-BG"/>
        </w:rPr>
      </w:pPr>
      <w:r w:rsidRPr="0060451E">
        <w:rPr>
          <w:noProof/>
        </w:rPr>
        <w:t xml:space="preserve">Problems for in-class lab for the </w:t>
      </w:r>
      <w:hyperlink r:id="rId8" w:history="1">
        <w:r w:rsidRPr="00C91B6E">
          <w:rPr>
            <w:rStyle w:val="a9"/>
            <w:noProof/>
          </w:rPr>
          <w:t>"C# Fundamentals" course @ SoftUni</w:t>
        </w:r>
      </w:hyperlink>
      <w:r w:rsidRPr="0060451E">
        <w:rPr>
          <w:rStyle w:val="a9"/>
          <w:noProof/>
          <w:lang w:val="bg-BG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a9"/>
            <w:noProof/>
          </w:rPr>
          <w:t>Judge</w:t>
        </w:r>
      </w:hyperlink>
    </w:p>
    <w:p w14:paraId="0C2C1332" w14:textId="77777777" w:rsidR="0060451E" w:rsidRPr="00CD44ED" w:rsidRDefault="0060451E" w:rsidP="0060451E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CD44ED">
        <w:rPr>
          <w:noProof/>
          <w:highlight w:val="yellow"/>
        </w:rPr>
        <w:t>Day of Week</w:t>
      </w:r>
    </w:p>
    <w:p w14:paraId="5FD77912" w14:textId="12A78002" w:rsidR="002A652C" w:rsidRDefault="0060451E" w:rsidP="002A652C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Enter </w:t>
      </w:r>
      <w:r w:rsidR="002A652C">
        <w:rPr>
          <w:noProof/>
        </w:rPr>
        <w:t xml:space="preserve">a number in range 1-7 and print out the </w:t>
      </w:r>
      <w:r w:rsidR="002A652C" w:rsidRPr="002A652C">
        <w:rPr>
          <w:b/>
          <w:bCs/>
          <w:noProof/>
        </w:rPr>
        <w:t>word</w:t>
      </w:r>
      <w:r w:rsidR="002A652C">
        <w:rPr>
          <w:noProof/>
        </w:rPr>
        <w:t xml:space="preserve"> representing it or </w:t>
      </w:r>
      <w:r w:rsidR="002A652C" w:rsidRPr="006F6CC9">
        <w:rPr>
          <w:rFonts w:ascii="Consolas" w:hAnsi="Consolas"/>
          <w:noProof/>
        </w:rPr>
        <w:t>"</w:t>
      </w:r>
      <w:r w:rsidR="002A652C" w:rsidRPr="006F6CC9">
        <w:rPr>
          <w:rFonts w:ascii="Consolas" w:hAnsi="Consolas"/>
          <w:b/>
          <w:bCs/>
          <w:noProof/>
        </w:rPr>
        <w:t>Invalid Day!</w:t>
      </w:r>
      <w:r w:rsidR="002A652C" w:rsidRPr="006F6CC9">
        <w:rPr>
          <w:rFonts w:ascii="Consolas" w:hAnsi="Consolas"/>
          <w:noProof/>
        </w:rPr>
        <w:t>"</w:t>
      </w:r>
      <w:r w:rsidR="002A652C">
        <w:rPr>
          <w:noProof/>
        </w:rPr>
        <w:t xml:space="preserve">. Use an </w:t>
      </w:r>
      <w:r w:rsidR="002A652C" w:rsidRPr="002A652C">
        <w:rPr>
          <w:b/>
          <w:bCs/>
          <w:noProof/>
        </w:rPr>
        <w:t>array of strings</w:t>
      </w:r>
      <w:r w:rsidR="002A652C">
        <w:rPr>
          <w:noProof/>
        </w:rPr>
        <w:t>.</w:t>
      </w:r>
    </w:p>
    <w:p w14:paraId="3DEC0156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1FC23FA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60FCEF3B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1._Day_of_Week</w:t>
      </w:r>
    </w:p>
    <w:p w14:paraId="62729A3A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61937D35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23747CC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DCA4C61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4E0F509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5254545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sOfWee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7]</w:t>
      </w:r>
    </w:p>
    <w:p w14:paraId="21DF2A3B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963DBD3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Mon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ues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Wednes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Thurs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ri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atur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n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</w:p>
    <w:p w14:paraId="56F4DE94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B0BC510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;</w:t>
      </w:r>
    </w:p>
    <w:p w14:paraId="5D939C80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2E7C25B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lt;1||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7)</w:t>
      </w:r>
    </w:p>
    <w:p w14:paraId="1017C719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vali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a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!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7B3DB9BC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aysOfWee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day-1]); }</w:t>
      </w:r>
    </w:p>
    <w:p w14:paraId="0A0B6639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25D552C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0199693B" w14:textId="77777777" w:rsidR="00CD44ED" w:rsidRDefault="00CD44ED" w:rsidP="00CD44ED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EE67C9C" w14:textId="77777777" w:rsidR="00CD44ED" w:rsidRPr="002A652C" w:rsidRDefault="00CD44ED" w:rsidP="002A652C">
      <w:pPr>
        <w:tabs>
          <w:tab w:val="num" w:pos="720"/>
        </w:tabs>
        <w:rPr>
          <w:noProof/>
        </w:rPr>
      </w:pPr>
    </w:p>
    <w:p w14:paraId="376011DF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1652"/>
      </w:tblGrid>
      <w:tr w:rsidR="0060451E" w:rsidRPr="0060451E" w14:paraId="16557110" w14:textId="77777777" w:rsidTr="00117953"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B9A600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6C6268A5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1253A9FC" w14:textId="77777777" w:rsidTr="00117953">
        <w:tc>
          <w:tcPr>
            <w:tcW w:w="660" w:type="dxa"/>
            <w:vAlign w:val="center"/>
          </w:tcPr>
          <w:p w14:paraId="66DF34A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2" w:type="dxa"/>
            <w:vAlign w:val="center"/>
          </w:tcPr>
          <w:p w14:paraId="1BF49DB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Monday</w:t>
            </w:r>
          </w:p>
        </w:tc>
      </w:tr>
      <w:tr w:rsidR="0060451E" w:rsidRPr="0060451E" w14:paraId="170EED8D" w14:textId="77777777" w:rsidTr="00117953">
        <w:tc>
          <w:tcPr>
            <w:tcW w:w="660" w:type="dxa"/>
            <w:vAlign w:val="center"/>
          </w:tcPr>
          <w:p w14:paraId="2EACF1F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52" w:type="dxa"/>
            <w:vAlign w:val="center"/>
          </w:tcPr>
          <w:p w14:paraId="3BCBDD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60451E" w:rsidRPr="0060451E" w14:paraId="7416A225" w14:textId="77777777" w:rsidTr="00117953">
        <w:tc>
          <w:tcPr>
            <w:tcW w:w="660" w:type="dxa"/>
            <w:vAlign w:val="center"/>
          </w:tcPr>
          <w:p w14:paraId="32BC032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652" w:type="dxa"/>
            <w:vAlign w:val="center"/>
          </w:tcPr>
          <w:p w14:paraId="71D0D8B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357522A" w14:textId="77777777" w:rsidR="0060451E" w:rsidRPr="00E61584" w:rsidRDefault="0060451E" w:rsidP="0060451E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E61584">
        <w:rPr>
          <w:noProof/>
          <w:highlight w:val="yellow"/>
        </w:rPr>
        <w:t>Print Numbers in Reverse Order</w:t>
      </w:r>
    </w:p>
    <w:p w14:paraId="6EBA2A33" w14:textId="25514442" w:rsidR="0076695E" w:rsidRDefault="0076695E" w:rsidP="0060451E">
      <w:pPr>
        <w:tabs>
          <w:tab w:val="num" w:pos="720"/>
        </w:tabs>
        <w:rPr>
          <w:noProof/>
        </w:rPr>
      </w:pPr>
      <w:r w:rsidRPr="0076695E">
        <w:rPr>
          <w:noProof/>
        </w:rPr>
        <w:t xml:space="preserve">Read </w:t>
      </w:r>
      <w:r w:rsidRPr="00AB7654">
        <w:rPr>
          <w:rFonts w:ascii="Consolas" w:hAnsi="Consolas"/>
          <w:b/>
          <w:bCs/>
          <w:noProof/>
        </w:rPr>
        <w:t>n</w:t>
      </w:r>
      <w:r w:rsidRPr="0076695E">
        <w:rPr>
          <w:noProof/>
        </w:rPr>
        <w:t xml:space="preserve"> numbers and print them in reverse order, separated by a single space.</w:t>
      </w:r>
    </w:p>
    <w:p w14:paraId="0E22F538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E2612D3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5AD0C4F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2._Print_Numbers_in_Reverse_Order</w:t>
      </w:r>
    </w:p>
    <w:p w14:paraId="1ABDFCA8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592773A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5EF49667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683ADF4F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595B723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B9F8099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411540FA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n];</w:t>
      </w:r>
    </w:p>
    <w:p w14:paraId="676A9707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n; i++)</w:t>
      </w:r>
    </w:p>
    <w:p w14:paraId="7F30CA12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DC50F46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i]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5BE7B849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395A9C6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numbers.Length-1; i &gt;=0; i--)</w:t>
      </w:r>
    </w:p>
    <w:p w14:paraId="7F9F0849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30DE649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+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7484B79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B842956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832B3EA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C2CF286" w14:textId="77777777" w:rsidR="00E61584" w:rsidRDefault="00E61584" w:rsidP="00E6158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9B45D5C" w14:textId="77777777" w:rsidR="00E61584" w:rsidRPr="0060451E" w:rsidRDefault="00E61584" w:rsidP="0060451E">
      <w:pPr>
        <w:tabs>
          <w:tab w:val="num" w:pos="720"/>
        </w:tabs>
        <w:rPr>
          <w:noProof/>
          <w:lang w:val="bg-BG"/>
        </w:rPr>
      </w:pPr>
    </w:p>
    <w:p w14:paraId="2B1880B9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pPr w:leftFromText="180" w:rightFromText="180" w:vertAnchor="text" w:tblpY="1"/>
        <w:tblOverlap w:val="never"/>
        <w:tblW w:w="222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259"/>
      </w:tblGrid>
      <w:tr w:rsidR="0060451E" w:rsidRPr="0060451E" w14:paraId="3DD51E74" w14:textId="77777777" w:rsidTr="00117953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660F14F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A541A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2A99789F" w14:textId="77777777" w:rsidTr="00117953">
        <w:tc>
          <w:tcPr>
            <w:tcW w:w="965" w:type="dxa"/>
            <w:vAlign w:val="center"/>
          </w:tcPr>
          <w:p w14:paraId="33FE20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7256E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  <w:p w14:paraId="321E9C9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5B6978A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59" w:type="dxa"/>
            <w:vAlign w:val="center"/>
          </w:tcPr>
          <w:p w14:paraId="7845D8C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 20 10</w:t>
            </w:r>
          </w:p>
        </w:tc>
      </w:tr>
      <w:tr w:rsidR="0060451E" w:rsidRPr="0060451E" w14:paraId="7C2893E6" w14:textId="77777777" w:rsidTr="00117953">
        <w:tc>
          <w:tcPr>
            <w:tcW w:w="965" w:type="dxa"/>
            <w:vAlign w:val="center"/>
          </w:tcPr>
          <w:p w14:paraId="5CB5463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152F59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  <w:p w14:paraId="56A433E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7468693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6499D26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10 </w:t>
            </w:r>
            <w:r w:rsidRPr="0060451E">
              <w:rPr>
                <w:rFonts w:ascii="Consolas" w:hAnsi="Consolas"/>
                <w:noProof/>
              </w:rPr>
              <w:t>20</w:t>
            </w:r>
            <w:r w:rsidRPr="0060451E">
              <w:rPr>
                <w:rFonts w:ascii="Consolas" w:hAnsi="Consolas"/>
                <w:bCs/>
                <w:noProof/>
              </w:rPr>
              <w:t xml:space="preserve"> </w:t>
            </w:r>
            <w:r w:rsidRPr="0060451E">
              <w:rPr>
                <w:rFonts w:ascii="Consolas" w:hAnsi="Consolas"/>
                <w:noProof/>
              </w:rPr>
              <w:t>30</w:t>
            </w:r>
          </w:p>
        </w:tc>
      </w:tr>
      <w:tr w:rsidR="0060451E" w:rsidRPr="0060451E" w14:paraId="111ECFD4" w14:textId="77777777" w:rsidTr="00117953">
        <w:tc>
          <w:tcPr>
            <w:tcW w:w="965" w:type="dxa"/>
            <w:vAlign w:val="center"/>
          </w:tcPr>
          <w:p w14:paraId="3BBED56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230D3A7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4D88B89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6617B05C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  <w:lang w:val="bg-BG"/>
        </w:rPr>
        <w:br w:type="textWrapping" w:clear="all"/>
      </w:r>
      <w:r w:rsidRPr="0060451E">
        <w:rPr>
          <w:noProof/>
        </w:rPr>
        <w:t>Hints</w:t>
      </w:r>
    </w:p>
    <w:p w14:paraId="35D5AA0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First, we need to read </w:t>
      </w:r>
      <w:r w:rsidRPr="00AB7654">
        <w:rPr>
          <w:rStyle w:val="ab"/>
          <w:rFonts w:ascii="Consolas" w:hAnsi="Consolas"/>
          <w:noProof/>
        </w:rPr>
        <w:t>n</w:t>
      </w:r>
      <w:r w:rsidRPr="0060451E">
        <w:rPr>
          <w:noProof/>
        </w:rPr>
        <w:t xml:space="preserve"> from the console.</w:t>
      </w:r>
    </w:p>
    <w:p w14:paraId="60E91BB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62CAD730" wp14:editId="1AAE3E8E">
            <wp:extent cx="3816341" cy="1434895"/>
            <wp:effectExtent l="19050" t="19050" r="1333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41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8623D" w14:textId="57864849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reate an </w:t>
      </w:r>
      <w:r w:rsidRPr="0060451E">
        <w:rPr>
          <w:rStyle w:val="ab"/>
          <w:noProof/>
        </w:rPr>
        <w:t>array of integer</w:t>
      </w:r>
      <w:r w:rsidR="00841A98">
        <w:rPr>
          <w:rStyle w:val="ab"/>
          <w:noProof/>
        </w:rPr>
        <w:t>s</w:t>
      </w:r>
      <w:r w:rsidRPr="0060451E">
        <w:rPr>
          <w:noProof/>
        </w:rPr>
        <w:t xml:space="preserve"> with </w:t>
      </w:r>
      <w:r w:rsidRPr="00AB7654">
        <w:rPr>
          <w:rStyle w:val="ab"/>
          <w:rFonts w:ascii="Consolas" w:hAnsi="Consolas"/>
          <w:noProof/>
        </w:rPr>
        <w:t>n</w:t>
      </w:r>
      <w:r w:rsidRPr="0060451E">
        <w:rPr>
          <w:noProof/>
        </w:rPr>
        <w:t xml:space="preserve"> size.</w:t>
      </w:r>
    </w:p>
    <w:p w14:paraId="2D3DB18D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9A29991" wp14:editId="5DEA0A31">
            <wp:extent cx="3114896" cy="1434895"/>
            <wp:effectExtent l="19050" t="19050" r="95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6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13D9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Read </w:t>
      </w:r>
      <w:r w:rsidRPr="00EB4B5A">
        <w:rPr>
          <w:rStyle w:val="ab"/>
          <w:rFonts w:ascii="Consolas" w:hAnsi="Consolas"/>
          <w:noProof/>
        </w:rPr>
        <w:t>n</w:t>
      </w:r>
      <w:r w:rsidRPr="0060451E">
        <w:rPr>
          <w:noProof/>
        </w:rPr>
        <w:t xml:space="preserve"> numbers using for loop.</w:t>
      </w:r>
    </w:p>
    <w:p w14:paraId="2033F19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695F4AE" wp14:editId="71D8B337">
            <wp:extent cx="3776980" cy="2278494"/>
            <wp:effectExtent l="19050" t="19050" r="1397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798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80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rStyle w:val="ab"/>
          <w:noProof/>
        </w:rPr>
        <w:t>Set</w:t>
      </w:r>
      <w:r w:rsidRPr="0060451E">
        <w:rPr>
          <w:noProof/>
        </w:rPr>
        <w:t xml:space="preserve"> number to the corresponding </w:t>
      </w:r>
      <w:r w:rsidRPr="0060451E">
        <w:rPr>
          <w:rStyle w:val="ab"/>
          <w:noProof/>
        </w:rPr>
        <w:t>index</w:t>
      </w:r>
      <w:r w:rsidRPr="0060451E">
        <w:rPr>
          <w:noProof/>
        </w:rPr>
        <w:t>.</w:t>
      </w:r>
    </w:p>
    <w:p w14:paraId="2C044787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1603680" wp14:editId="0317872C">
            <wp:extent cx="3687339" cy="2293466"/>
            <wp:effectExtent l="19050" t="19050" r="2794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39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CC1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array in reversed order.</w:t>
      </w:r>
    </w:p>
    <w:p w14:paraId="0CFAD4E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A95F14" wp14:editId="54B14FAB">
            <wp:extent cx="3790257" cy="3362325"/>
            <wp:effectExtent l="19050" t="19050" r="2032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606" cy="33715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6FC30" w14:textId="77777777" w:rsidR="0060451E" w:rsidRPr="004F2E7C" w:rsidRDefault="0060451E" w:rsidP="0060451E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4F2E7C">
        <w:rPr>
          <w:noProof/>
          <w:highlight w:val="yellow"/>
        </w:rPr>
        <w:t>Rounding Numbers</w:t>
      </w:r>
    </w:p>
    <w:p w14:paraId="25C5757C" w14:textId="0E9A7805" w:rsidR="0060451E" w:rsidRDefault="0060451E" w:rsidP="0060451E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Read an array of real numbers (space separated), round them in </w:t>
      </w:r>
      <w:r w:rsidRPr="003467FE">
        <w:rPr>
          <w:rFonts w:ascii="Consolas" w:hAnsi="Consolas"/>
          <w:noProof/>
        </w:rPr>
        <w:t>"</w:t>
      </w:r>
      <w:r w:rsidRPr="003467FE">
        <w:rPr>
          <w:rFonts w:ascii="Consolas" w:hAnsi="Consolas"/>
          <w:b/>
          <w:noProof/>
        </w:rPr>
        <w:t>away from 0</w:t>
      </w:r>
      <w:r w:rsidRPr="003467FE">
        <w:rPr>
          <w:rFonts w:ascii="Consolas" w:hAnsi="Consolas"/>
          <w:noProof/>
        </w:rPr>
        <w:t>"</w:t>
      </w:r>
      <w:r w:rsidRPr="0060451E">
        <w:rPr>
          <w:noProof/>
        </w:rPr>
        <w:t xml:space="preserve"> style</w:t>
      </w:r>
      <w:r w:rsidR="00A31F91">
        <w:rPr>
          <w:noProof/>
        </w:rPr>
        <w:t xml:space="preserve"> </w:t>
      </w:r>
      <w:r w:rsidRPr="0060451E">
        <w:rPr>
          <w:noProof/>
        </w:rPr>
        <w:t>and print the output as in the examples:</w:t>
      </w:r>
    </w:p>
    <w:p w14:paraId="67FF86EE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0E8579D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C76053D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3._Rounding_Numbers</w:t>
      </w:r>
    </w:p>
    <w:p w14:paraId="56B3E1E1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4DED6428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27283032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BCDA396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B099EE4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B214BCC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3765A913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5214212E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949D566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08C9547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3C479BDC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2332350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=&gt;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h.Rou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idpointRounding.AwayFromZer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EDE661E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5004D43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7A0DE4E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17D1D71" w14:textId="77777777" w:rsidR="004F2E7C" w:rsidRDefault="004F2E7C" w:rsidP="004F2E7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6FB0C57" w14:textId="77777777" w:rsidR="004F2E7C" w:rsidRPr="0060451E" w:rsidRDefault="004F2E7C" w:rsidP="0060451E">
      <w:pPr>
        <w:tabs>
          <w:tab w:val="num" w:pos="720"/>
        </w:tabs>
        <w:rPr>
          <w:noProof/>
          <w:lang w:val="bg-BG"/>
        </w:rPr>
      </w:pPr>
    </w:p>
    <w:p w14:paraId="2338EACB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50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1743"/>
      </w:tblGrid>
      <w:tr w:rsidR="0060451E" w:rsidRPr="0060451E" w14:paraId="7D86F53E" w14:textId="77777777" w:rsidTr="00117953">
        <w:trPr>
          <w:trHeight w:val="77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599431E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54C5C8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6D3CC66E" w14:textId="77777777" w:rsidTr="00117953">
        <w:tc>
          <w:tcPr>
            <w:tcW w:w="3315" w:type="dxa"/>
            <w:vAlign w:val="center"/>
          </w:tcPr>
          <w:p w14:paraId="3D7B46E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.9 1.5 2.4 2.5 3.14</w:t>
            </w:r>
          </w:p>
        </w:tc>
        <w:tc>
          <w:tcPr>
            <w:tcW w:w="1743" w:type="dxa"/>
            <w:vAlign w:val="center"/>
          </w:tcPr>
          <w:p w14:paraId="3D5CF89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0.9 =&gt; 1</w:t>
            </w:r>
          </w:p>
          <w:p w14:paraId="32B9BA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.5 =&gt; 2</w:t>
            </w:r>
          </w:p>
          <w:p w14:paraId="1A3F632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4 =&gt; 2</w:t>
            </w:r>
          </w:p>
          <w:p w14:paraId="0CCB702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5 =&gt; 3</w:t>
            </w:r>
          </w:p>
          <w:p w14:paraId="7399C58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.14 =&gt; 3</w:t>
            </w:r>
          </w:p>
        </w:tc>
      </w:tr>
      <w:tr w:rsidR="0060451E" w:rsidRPr="0060451E" w14:paraId="3E639108" w14:textId="77777777" w:rsidTr="00117953">
        <w:tc>
          <w:tcPr>
            <w:tcW w:w="3315" w:type="dxa"/>
            <w:vAlign w:val="center"/>
          </w:tcPr>
          <w:p w14:paraId="4F954EE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-5.01 -1.599 -2.5 -1.50 0</w:t>
            </w:r>
          </w:p>
        </w:tc>
        <w:tc>
          <w:tcPr>
            <w:tcW w:w="1743" w:type="dxa"/>
            <w:vAlign w:val="center"/>
          </w:tcPr>
          <w:p w14:paraId="2E004E1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5.01 =&gt; -5</w:t>
            </w:r>
          </w:p>
          <w:p w14:paraId="5CC0398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99 =&gt; -2</w:t>
            </w:r>
          </w:p>
          <w:p w14:paraId="556B7E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2.5 =&gt; -3</w:t>
            </w:r>
          </w:p>
          <w:p w14:paraId="17E0F6E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0 =&gt; -2</w:t>
            </w:r>
          </w:p>
          <w:p w14:paraId="2C6BCB5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 =&gt; 0</w:t>
            </w:r>
          </w:p>
        </w:tc>
      </w:tr>
    </w:tbl>
    <w:p w14:paraId="0CBFB900" w14:textId="77777777" w:rsidR="0060451E" w:rsidRPr="00D43228" w:rsidRDefault="0060451E" w:rsidP="0060451E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D43228">
        <w:rPr>
          <w:noProof/>
          <w:highlight w:val="yellow"/>
        </w:rPr>
        <w:t>Reverse Array of Strings</w:t>
      </w:r>
    </w:p>
    <w:p w14:paraId="47213221" w14:textId="651BEB50" w:rsidR="006C6FCA" w:rsidRDefault="006C6FCA" w:rsidP="006C6FCA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n </w:t>
      </w:r>
      <w:r w:rsidRPr="006C6FCA">
        <w:rPr>
          <w:b/>
          <w:bCs/>
          <w:noProof/>
        </w:rPr>
        <w:t>array of strings</w:t>
      </w:r>
      <w:r>
        <w:rPr>
          <w:noProof/>
        </w:rPr>
        <w:t xml:space="preserve">, reverses it, and </w:t>
      </w:r>
      <w:r w:rsidRPr="006C6FCA">
        <w:rPr>
          <w:b/>
          <w:bCs/>
          <w:noProof/>
        </w:rPr>
        <w:t>prints</w:t>
      </w:r>
      <w:r>
        <w:rPr>
          <w:noProof/>
        </w:rPr>
        <w:t xml:space="preserve"> its elements. The input consists of a sequence of space-separated </w:t>
      </w:r>
      <w:r w:rsidR="006A671F" w:rsidRPr="00682634">
        <w:rPr>
          <w:b/>
          <w:bCs/>
          <w:noProof/>
        </w:rPr>
        <w:t>s</w:t>
      </w:r>
      <w:r w:rsidRPr="006C6FCA">
        <w:rPr>
          <w:b/>
          <w:bCs/>
          <w:noProof/>
        </w:rPr>
        <w:t>trings</w:t>
      </w:r>
      <w:r>
        <w:rPr>
          <w:noProof/>
        </w:rPr>
        <w:t>. Print the output on a single line (space separated).</w:t>
      </w:r>
    </w:p>
    <w:p w14:paraId="317E3149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1358B38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E2ACB0C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4._Reverse_Array_of_Strings</w:t>
      </w:r>
    </w:p>
    <w:p w14:paraId="1ABC4DD3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45024F8D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4B29B09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2F24E55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4B3F735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71F8E68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10A72A0A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780477A7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E6F4072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; i &gt;= 0; i--)</w:t>
      </w:r>
    </w:p>
    <w:p w14:paraId="6D083C23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FF80C0A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+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9F2C941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21F9291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</w:t>
      </w:r>
    </w:p>
    <w:p w14:paraId="604670E2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9656E63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13488F1B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7B1F48DB" w14:textId="77777777" w:rsidR="00D43228" w:rsidRPr="006C6FCA" w:rsidRDefault="00D43228" w:rsidP="006C6FCA">
      <w:pPr>
        <w:tabs>
          <w:tab w:val="num" w:pos="720"/>
        </w:tabs>
        <w:rPr>
          <w:noProof/>
        </w:rPr>
      </w:pPr>
    </w:p>
    <w:p w14:paraId="664043EE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28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440"/>
      </w:tblGrid>
      <w:tr w:rsidR="0060451E" w:rsidRPr="0060451E" w14:paraId="621691C3" w14:textId="77777777" w:rsidTr="00117953"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4A7AF24D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9AE62F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81DC390" w14:textId="77777777" w:rsidTr="00117953">
        <w:tc>
          <w:tcPr>
            <w:tcW w:w="1412" w:type="dxa"/>
            <w:vAlign w:val="center"/>
          </w:tcPr>
          <w:p w14:paraId="16E2DA5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440" w:type="dxa"/>
            <w:vAlign w:val="center"/>
          </w:tcPr>
          <w:p w14:paraId="17DF99D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e d c b a</w:t>
            </w:r>
          </w:p>
        </w:tc>
      </w:tr>
      <w:tr w:rsidR="0060451E" w:rsidRPr="0060451E" w14:paraId="36843BC9" w14:textId="77777777" w:rsidTr="00117953">
        <w:tc>
          <w:tcPr>
            <w:tcW w:w="1412" w:type="dxa"/>
            <w:vAlign w:val="center"/>
          </w:tcPr>
          <w:p w14:paraId="28E472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1 hi ho w</w:t>
            </w:r>
          </w:p>
        </w:tc>
        <w:tc>
          <w:tcPr>
            <w:tcW w:w="1440" w:type="dxa"/>
            <w:vAlign w:val="center"/>
          </w:tcPr>
          <w:p w14:paraId="5EFD4D1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09F6573A" w14:textId="77777777" w:rsidR="0060451E" w:rsidRPr="00B97987" w:rsidRDefault="0060451E" w:rsidP="0060451E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B97987">
        <w:rPr>
          <w:noProof/>
          <w:highlight w:val="yellow"/>
        </w:rPr>
        <w:t>Sum Even Numbers</w:t>
      </w:r>
    </w:p>
    <w:p w14:paraId="4D19776F" w14:textId="7AC12B99" w:rsidR="00CA5ADD" w:rsidRDefault="00CA5ADD" w:rsidP="0060451E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A5ADD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ead an array from the console and sum only its even values. </w:t>
      </w:r>
    </w:p>
    <w:p w14:paraId="1479A2B7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9640CD7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E4D5D16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5._Sum_Even_Numbers</w:t>
      </w:r>
    </w:p>
    <w:p w14:paraId="68F8EBAF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3076787C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4BF8F3B4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8AA253F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263A819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64348220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4D70E48F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7EFD211B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FEBFCDF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B50DECA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587FB4D0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364869B4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30BE593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 % 2 == 0)</w:t>
      </w:r>
    </w:p>
    <w:p w14:paraId="4A73014F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3906036C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36BE2A44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86838FD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15F03ED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5264F8D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29C68D65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12B25DF" w14:textId="77777777" w:rsidR="00B97987" w:rsidRDefault="00B97987" w:rsidP="00B97987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FB2734F" w14:textId="77777777" w:rsidR="00B97987" w:rsidRPr="00B97987" w:rsidRDefault="00B97987" w:rsidP="00B97987"/>
    <w:p w14:paraId="3B0DB0E2" w14:textId="79AF1730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25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60451E" w:rsidRPr="0060451E" w14:paraId="3599A673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74795E3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04DD96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38906EAB" w14:textId="77777777" w:rsidTr="00117953">
        <w:tc>
          <w:tcPr>
            <w:tcW w:w="1622" w:type="dxa"/>
            <w:vAlign w:val="center"/>
          </w:tcPr>
          <w:p w14:paraId="62934A7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79BA18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2</w:t>
            </w:r>
          </w:p>
        </w:tc>
      </w:tr>
      <w:tr w:rsidR="0060451E" w:rsidRPr="0060451E" w14:paraId="2A2365B7" w14:textId="77777777" w:rsidTr="00117953">
        <w:tc>
          <w:tcPr>
            <w:tcW w:w="1622" w:type="dxa"/>
            <w:vAlign w:val="center"/>
          </w:tcPr>
          <w:p w14:paraId="17F2598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476288B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60451E" w:rsidRPr="0060451E" w14:paraId="12CA1EB9" w14:textId="77777777" w:rsidTr="00117953">
        <w:tc>
          <w:tcPr>
            <w:tcW w:w="1622" w:type="dxa"/>
            <w:vAlign w:val="center"/>
          </w:tcPr>
          <w:p w14:paraId="2B01EEC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2253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F096915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Hints</w:t>
      </w:r>
    </w:p>
    <w:p w14:paraId="57114E94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4E0058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314A35F4" wp14:editId="07049B86">
            <wp:extent cx="3606699" cy="2077459"/>
            <wp:effectExtent l="19050" t="19050" r="13335" b="184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201" cy="2082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61D8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a variable for the sum. </w:t>
      </w:r>
      <w:r w:rsidRPr="0060451E">
        <w:rPr>
          <w:noProof/>
          <w:lang w:val="bg-BG"/>
        </w:rPr>
        <w:tab/>
      </w:r>
    </w:p>
    <w:p w14:paraId="48B72DC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CF1AE7" wp14:editId="6247E4BC">
            <wp:extent cx="1431720" cy="448748"/>
            <wp:effectExtent l="19050" t="19050" r="16510" b="279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527" cy="45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47A5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47B570C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B1EF1CF" wp14:editId="6D2F9984">
            <wp:extent cx="3860290" cy="761900"/>
            <wp:effectExtent l="19050" t="19050" r="6985" b="196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83" cy="765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39B92" w14:textId="5E9C26F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if the number at </w:t>
      </w:r>
      <w:r w:rsidR="00B86DAF">
        <w:rPr>
          <w:noProof/>
        </w:rPr>
        <w:t xml:space="preserve">the </w:t>
      </w:r>
      <w:r w:rsidRPr="0060451E">
        <w:rPr>
          <w:noProof/>
        </w:rPr>
        <w:t xml:space="preserve">current index is even. </w:t>
      </w:r>
    </w:p>
    <w:p w14:paraId="0363E265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215EF4" wp14:editId="5944962C">
            <wp:extent cx="3600070" cy="1629810"/>
            <wp:effectExtent l="19050" t="19050" r="1968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224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0F291" w14:textId="598A524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total sum</w:t>
      </w:r>
      <w:r w:rsidR="00017B52">
        <w:rPr>
          <w:noProof/>
        </w:rPr>
        <w:t>.</w:t>
      </w:r>
    </w:p>
    <w:p w14:paraId="1B966F2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7420687" wp14:editId="7B013C23">
            <wp:extent cx="2274493" cy="400492"/>
            <wp:effectExtent l="19050" t="19050" r="1206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40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31A22" w14:textId="77777777" w:rsidR="0060451E" w:rsidRPr="00D43228" w:rsidRDefault="0060451E" w:rsidP="0060451E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D43228">
        <w:rPr>
          <w:noProof/>
          <w:highlight w:val="yellow"/>
        </w:rPr>
        <w:t>Even and Odd Subtraction</w:t>
      </w:r>
    </w:p>
    <w:p w14:paraId="60C7BAEA" w14:textId="380EB755" w:rsidR="00EF6848" w:rsidRDefault="00EF6848" w:rsidP="0060451E">
      <w:pPr>
        <w:rPr>
          <w:noProof/>
        </w:rPr>
      </w:pPr>
      <w:r w:rsidRPr="00EF6848">
        <w:rPr>
          <w:noProof/>
        </w:rPr>
        <w:t xml:space="preserve">Create a program that calculates the difference between the </w:t>
      </w:r>
      <w:r w:rsidRPr="00EF6848">
        <w:rPr>
          <w:b/>
          <w:bCs/>
          <w:noProof/>
        </w:rPr>
        <w:t>sum of the even</w:t>
      </w:r>
      <w:r w:rsidRPr="00EF6848">
        <w:rPr>
          <w:noProof/>
        </w:rPr>
        <w:t xml:space="preserve"> and the </w:t>
      </w:r>
      <w:r w:rsidRPr="00EF6848">
        <w:rPr>
          <w:b/>
          <w:bCs/>
          <w:noProof/>
        </w:rPr>
        <w:t>sum of the odd</w:t>
      </w:r>
      <w:r w:rsidRPr="00EF6848">
        <w:rPr>
          <w:noProof/>
        </w:rPr>
        <w:t xml:space="preserve"> numbers in an array.</w:t>
      </w:r>
    </w:p>
    <w:p w14:paraId="081C6B82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55509A9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A60620A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6._Even_and_Odd_Subtraction</w:t>
      </w:r>
    </w:p>
    <w:p w14:paraId="0E9DF965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D755069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89AB93D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62C144FB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B8039B6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132BD80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429CD528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15AA2A8A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C2E9CCA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341D51C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Eve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,sumOdd=0;</w:t>
      </w:r>
    </w:p>
    <w:p w14:paraId="6F998A4E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705BCB31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C8F168F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 % 2 == 0)</w:t>
      </w:r>
    </w:p>
    <w:p w14:paraId="686113E2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6F44BE2F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Eve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3B40FF4B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78EC194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AA522BB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3C324337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6F49624E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 % 2 != 0)</w:t>
      </w:r>
    </w:p>
    <w:p w14:paraId="6D4D358E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460C8617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O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698103C8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57B1149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D52DA23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E874887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Even-sumOd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6F65EC1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49DC152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30E2AE7" w14:textId="77777777" w:rsidR="00D43228" w:rsidRDefault="00D43228" w:rsidP="00D43228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79BF6BF" w14:textId="77777777" w:rsidR="00D43228" w:rsidRPr="0060451E" w:rsidRDefault="00D43228" w:rsidP="0060451E">
      <w:pPr>
        <w:rPr>
          <w:noProof/>
          <w:lang w:val="bg-BG"/>
        </w:rPr>
      </w:pPr>
    </w:p>
    <w:p w14:paraId="45A49A9C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635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3799"/>
      </w:tblGrid>
      <w:tr w:rsidR="0060451E" w:rsidRPr="0060451E" w14:paraId="58C5D0FF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6CC3DD1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46C7162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7F46C37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6693D9A0" w14:textId="77777777" w:rsidTr="00117953">
        <w:tc>
          <w:tcPr>
            <w:tcW w:w="1622" w:type="dxa"/>
            <w:vAlign w:val="center"/>
          </w:tcPr>
          <w:p w14:paraId="37EFB0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01649D8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799" w:type="dxa"/>
          </w:tcPr>
          <w:p w14:paraId="0BFC9E9D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= 12</w:t>
            </w:r>
          </w:p>
          <w:p w14:paraId="755D9A9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1 + 3 + 5 = 9</w:t>
            </w:r>
          </w:p>
          <w:p w14:paraId="230088FB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</w:rPr>
            </w:pPr>
            <w:r w:rsidRPr="00441932">
              <w:rPr>
                <w:rFonts w:cstheme="minorHAnsi"/>
                <w:noProof/>
              </w:rPr>
              <w:t>Result: 12 – 9 = 3</w:t>
            </w:r>
          </w:p>
        </w:tc>
      </w:tr>
      <w:tr w:rsidR="0060451E" w:rsidRPr="0060451E" w14:paraId="5DC0A4DC" w14:textId="77777777" w:rsidTr="00117953">
        <w:tc>
          <w:tcPr>
            <w:tcW w:w="1622" w:type="dxa"/>
            <w:vAlign w:val="center"/>
          </w:tcPr>
          <w:p w14:paraId="5110C42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0B424E7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799" w:type="dxa"/>
          </w:tcPr>
          <w:p w14:paraId="09C8B81F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0</w:t>
            </w:r>
          </w:p>
          <w:p w14:paraId="744C3A0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3 + 5 + 7 + 9 = 24</w:t>
            </w:r>
          </w:p>
          <w:p w14:paraId="2B5B044C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0 – 24 = -24</w:t>
            </w:r>
          </w:p>
        </w:tc>
      </w:tr>
      <w:tr w:rsidR="0060451E" w:rsidRPr="0060451E" w14:paraId="72F2B286" w14:textId="77777777" w:rsidTr="00117953">
        <w:tc>
          <w:tcPr>
            <w:tcW w:w="1622" w:type="dxa"/>
            <w:vAlign w:val="center"/>
          </w:tcPr>
          <w:p w14:paraId="4281702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7AB9498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799" w:type="dxa"/>
          </w:tcPr>
          <w:p w14:paraId="3146E8C8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+ 8 + 10 = 30</w:t>
            </w:r>
          </w:p>
          <w:p w14:paraId="085D1C99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0</w:t>
            </w:r>
          </w:p>
          <w:p w14:paraId="771EC82F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30 – 0 = 30</w:t>
            </w:r>
          </w:p>
        </w:tc>
      </w:tr>
    </w:tbl>
    <w:p w14:paraId="63B7BDD5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Hints</w:t>
      </w:r>
    </w:p>
    <w:p w14:paraId="1AFA77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15CD5BB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796CF569" wp14:editId="640FB028">
            <wp:extent cx="3426339" cy="1854022"/>
            <wp:effectExtent l="19050" t="19050" r="22225" b="133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164" cy="1857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48D1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two variables – even and odd sum. </w:t>
      </w:r>
      <w:r w:rsidRPr="0060451E">
        <w:rPr>
          <w:noProof/>
          <w:lang w:val="bg-BG"/>
        </w:rPr>
        <w:tab/>
      </w:r>
    </w:p>
    <w:p w14:paraId="1AE49C3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48E5E7D7" wp14:editId="36FBFFDE">
            <wp:extent cx="1468450" cy="501082"/>
            <wp:effectExtent l="19050" t="19050" r="17780" b="133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1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61" cy="504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AD2E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Iterate through all elements in the array with </w:t>
      </w:r>
      <w:r w:rsidRPr="007D2424">
        <w:rPr>
          <w:rFonts w:ascii="Consolas" w:hAnsi="Consolas"/>
          <w:noProof/>
        </w:rPr>
        <w:t>for</w:t>
      </w:r>
      <w:r w:rsidRPr="0060451E">
        <w:rPr>
          <w:noProof/>
        </w:rPr>
        <w:t xml:space="preserve"> loop.</w:t>
      </w:r>
    </w:p>
    <w:p w14:paraId="048A241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C93BC8A" wp14:editId="4AB4F29E">
            <wp:extent cx="3455241" cy="681956"/>
            <wp:effectExtent l="19050" t="19050" r="12065" b="234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280" cy="689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5779" w14:textId="048D2792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Check the current number – if it is even</w:t>
      </w:r>
      <w:r w:rsidR="007200DE">
        <w:rPr>
          <w:noProof/>
        </w:rPr>
        <w:t>,</w:t>
      </w:r>
      <w:r w:rsidRPr="0060451E">
        <w:rPr>
          <w:noProof/>
        </w:rPr>
        <w:t xml:space="preserve"> add it to the even sum, otherwise add It to the odd sum. </w:t>
      </w:r>
    </w:p>
    <w:p w14:paraId="1CA69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ACC743D" wp14:editId="3093FDA9">
            <wp:extent cx="2404647" cy="1636671"/>
            <wp:effectExtent l="19050" t="19050" r="15240" b="209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47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3E9E6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difference.</w:t>
      </w:r>
    </w:p>
    <w:p w14:paraId="3B21B2DB" w14:textId="40450A31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770A65" wp14:editId="49D6A1E7">
            <wp:extent cx="2298827" cy="399062"/>
            <wp:effectExtent l="19050" t="19050" r="25400" b="203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399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FB3D67" w14:textId="7C571828" w:rsidR="00AE689A" w:rsidRPr="00F04894" w:rsidRDefault="0060451E" w:rsidP="00170E2C">
      <w:pPr>
        <w:pStyle w:val="2"/>
        <w:numPr>
          <w:ilvl w:val="0"/>
          <w:numId w:val="40"/>
        </w:numPr>
        <w:rPr>
          <w:noProof/>
          <w:highlight w:val="yellow"/>
          <w:lang w:val="bg-BG"/>
        </w:rPr>
      </w:pPr>
      <w:r w:rsidRPr="00F04894">
        <w:rPr>
          <w:noProof/>
          <w:highlight w:val="yellow"/>
        </w:rPr>
        <w:t>Equal Arrays</w:t>
      </w:r>
    </w:p>
    <w:p w14:paraId="334F19C7" w14:textId="4D7D9CB0" w:rsidR="00AE689A" w:rsidRDefault="00AE689A" w:rsidP="00AE689A">
      <w:pPr>
        <w:tabs>
          <w:tab w:val="num" w:pos="720"/>
        </w:tabs>
        <w:rPr>
          <w:noProof/>
        </w:rPr>
      </w:pPr>
      <w:r>
        <w:rPr>
          <w:noProof/>
        </w:rPr>
        <w:t>Read two arrays and determine whether they are identical or not.</w:t>
      </w:r>
      <w:r w:rsidR="00170E2C">
        <w:rPr>
          <w:noProof/>
        </w:rPr>
        <w:t xml:space="preserve"> </w:t>
      </w:r>
      <w:r>
        <w:rPr>
          <w:noProof/>
        </w:rPr>
        <w:t xml:space="preserve">The arrays are </w:t>
      </w:r>
      <w:r w:rsidRPr="00170E2C">
        <w:rPr>
          <w:b/>
          <w:bCs/>
          <w:noProof/>
        </w:rPr>
        <w:t>identical</w:t>
      </w:r>
      <w:r w:rsidR="007E10DC">
        <w:rPr>
          <w:noProof/>
        </w:rPr>
        <w:t xml:space="preserve">, </w:t>
      </w:r>
      <w:r>
        <w:rPr>
          <w:noProof/>
        </w:rPr>
        <w:t xml:space="preserve">if all their </w:t>
      </w:r>
      <w:r w:rsidRPr="00170E2C">
        <w:rPr>
          <w:b/>
          <w:bCs/>
          <w:noProof/>
        </w:rPr>
        <w:t>elements are equal</w:t>
      </w:r>
      <w:r>
        <w:rPr>
          <w:noProof/>
        </w:rPr>
        <w:t>.</w:t>
      </w:r>
      <w:r w:rsidR="00170E2C">
        <w:rPr>
          <w:noProof/>
        </w:rPr>
        <w:t xml:space="preserve"> </w:t>
      </w:r>
      <w:r>
        <w:rPr>
          <w:noProof/>
        </w:rPr>
        <w:t>If the arrays are identical</w:t>
      </w:r>
      <w:r w:rsidR="00D41AEE">
        <w:rPr>
          <w:noProof/>
        </w:rPr>
        <w:t>,</w:t>
      </w:r>
      <w:r>
        <w:rPr>
          <w:noProof/>
        </w:rPr>
        <w:t xml:space="preserve"> find the </w:t>
      </w:r>
      <w:r w:rsidRPr="00170E2C">
        <w:rPr>
          <w:b/>
          <w:bCs/>
          <w:noProof/>
        </w:rPr>
        <w:t>sum of the elements of one of them</w:t>
      </w:r>
      <w:r>
        <w:rPr>
          <w:noProof/>
        </w:rPr>
        <w:t xml:space="preserve"> and print the following message to the console: </w:t>
      </w:r>
      <w:r w:rsidRPr="0020578D">
        <w:rPr>
          <w:rFonts w:ascii="Consolas" w:hAnsi="Consolas"/>
          <w:noProof/>
        </w:rPr>
        <w:t>"</w:t>
      </w:r>
      <w:r w:rsidRPr="0020578D">
        <w:rPr>
          <w:rFonts w:ascii="Consolas" w:hAnsi="Consolas"/>
          <w:b/>
          <w:bCs/>
          <w:noProof/>
        </w:rPr>
        <w:t>Arrays are identical. Sum: {sum}</w:t>
      </w:r>
      <w:r w:rsidRPr="0020578D">
        <w:rPr>
          <w:rFonts w:ascii="Consolas" w:hAnsi="Consolas"/>
          <w:noProof/>
        </w:rPr>
        <w:t>"</w:t>
      </w:r>
    </w:p>
    <w:p w14:paraId="3A37E51F" w14:textId="2E16F1EB" w:rsidR="00AE689A" w:rsidRDefault="00AE689A" w:rsidP="0060451E">
      <w:pPr>
        <w:tabs>
          <w:tab w:val="num" w:pos="720"/>
        </w:tabs>
        <w:rPr>
          <w:rFonts w:ascii="Consolas" w:hAnsi="Consolas"/>
          <w:noProof/>
        </w:rPr>
      </w:pPr>
      <w:r>
        <w:rPr>
          <w:noProof/>
        </w:rPr>
        <w:t xml:space="preserve">Otherwise, find the first index where the arrays differ and print the following message to the console:  </w:t>
      </w:r>
      <w:r w:rsidRPr="00301566">
        <w:rPr>
          <w:rFonts w:ascii="Consolas" w:hAnsi="Consolas"/>
          <w:noProof/>
        </w:rPr>
        <w:t>"</w:t>
      </w:r>
      <w:r w:rsidRPr="00301566">
        <w:rPr>
          <w:rFonts w:ascii="Consolas" w:hAnsi="Consolas"/>
          <w:b/>
          <w:bCs/>
          <w:noProof/>
        </w:rPr>
        <w:t>Arrays are not identical. Found difference at {index} index.</w:t>
      </w:r>
      <w:r w:rsidRPr="00301566">
        <w:rPr>
          <w:rFonts w:ascii="Consolas" w:hAnsi="Consolas"/>
          <w:noProof/>
        </w:rPr>
        <w:t>"</w:t>
      </w:r>
    </w:p>
    <w:p w14:paraId="24FF4607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02E3549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7BF1AF2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7._Equal_Arrays</w:t>
      </w:r>
    </w:p>
    <w:p w14:paraId="39797F45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5144D3E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6E3E876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059E5C3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3D03D16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56C44743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A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42EEC01D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5C4CEC27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E0C8949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1FB6554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B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746AF6A5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</w:t>
      </w:r>
    </w:p>
    <w:p w14:paraId="4684FB72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el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6AF26A4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Arra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86A66CD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ffI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,sum=0;</w:t>
      </w:r>
    </w:p>
    <w:p w14:paraId="64F69ED0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eS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4377152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3E0335E0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C36991C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A[i]!=B[i])</w:t>
      </w:r>
    </w:p>
    <w:p w14:paraId="759C8CA1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11CBE4F1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ffI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i;</w:t>
      </w:r>
    </w:p>
    <w:p w14:paraId="561AAD1E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eS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870413F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583F68F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296C2A4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3CB5B644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</w:p>
    <w:p w14:paraId="221E1A62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A[i];</w:t>
      </w:r>
    </w:p>
    <w:p w14:paraId="77E6E69C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029D3AC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FAA67FF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7645484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eS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F0B0C3D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rray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r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dentica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.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ou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differenc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diffI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65E17A84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16260B9F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rray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ar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identical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.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4C989B4B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58A5F7F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87E370B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1D128BC5" w14:textId="77777777" w:rsidR="00F04894" w:rsidRDefault="00F04894" w:rsidP="00F0489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414B9166" w14:textId="77777777" w:rsidR="00F04894" w:rsidRPr="00170E2C" w:rsidRDefault="00F04894" w:rsidP="0060451E">
      <w:pPr>
        <w:tabs>
          <w:tab w:val="num" w:pos="720"/>
        </w:tabs>
        <w:rPr>
          <w:noProof/>
        </w:rPr>
      </w:pPr>
    </w:p>
    <w:p w14:paraId="3E277E7B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5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969"/>
      </w:tblGrid>
      <w:tr w:rsidR="0060451E" w:rsidRPr="0060451E" w14:paraId="2BF820EE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C2C0C9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0EB3FB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B6FCF50" w14:textId="77777777" w:rsidTr="00117953">
        <w:tc>
          <w:tcPr>
            <w:tcW w:w="1380" w:type="dxa"/>
            <w:vAlign w:val="center"/>
          </w:tcPr>
          <w:p w14:paraId="69140EF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  <w:p w14:paraId="418E34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969" w:type="dxa"/>
            <w:vAlign w:val="center"/>
          </w:tcPr>
          <w:p w14:paraId="0781037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60451E" w:rsidRPr="0060451E" w14:paraId="77643B6B" w14:textId="77777777" w:rsidTr="00117953">
        <w:tc>
          <w:tcPr>
            <w:tcW w:w="1380" w:type="dxa"/>
            <w:vAlign w:val="center"/>
          </w:tcPr>
          <w:p w14:paraId="0B71286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 2 3 4 5</w:t>
            </w:r>
          </w:p>
          <w:p w14:paraId="0F27A01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969" w:type="dxa"/>
            <w:vAlign w:val="center"/>
          </w:tcPr>
          <w:p w14:paraId="7E35F77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2 index</w:t>
            </w:r>
          </w:p>
        </w:tc>
      </w:tr>
      <w:tr w:rsidR="0060451E" w:rsidRPr="0060451E" w14:paraId="5C6C6C76" w14:textId="77777777" w:rsidTr="00117953">
        <w:tc>
          <w:tcPr>
            <w:tcW w:w="1380" w:type="dxa"/>
            <w:vAlign w:val="center"/>
          </w:tcPr>
          <w:p w14:paraId="5B485CF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0222B17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969" w:type="dxa"/>
            <w:vAlign w:val="center"/>
          </w:tcPr>
          <w:p w14:paraId="07FEFE3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0 index</w:t>
            </w:r>
          </w:p>
        </w:tc>
      </w:tr>
    </w:tbl>
    <w:p w14:paraId="4689D6D4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Hints</w:t>
      </w:r>
    </w:p>
    <w:p w14:paraId="31036A1E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wo arrays.</w:t>
      </w:r>
    </w:p>
    <w:p w14:paraId="6B0AD856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4A0DF342" wp14:editId="143A0ABD">
            <wp:extent cx="2850185" cy="2433085"/>
            <wp:effectExtent l="19050" t="19050" r="26670" b="2476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006" cy="2439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D97EC" w14:textId="4A83BB6C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rrays and compare element</w:t>
      </w:r>
      <w:r w:rsidR="00B86DAF">
        <w:rPr>
          <w:noProof/>
        </w:rPr>
        <w:t>s</w:t>
      </w:r>
      <w:r w:rsidRPr="0060451E">
        <w:rPr>
          <w:noProof/>
        </w:rPr>
        <w:t>. If the elements are not equal print the required message and break the loop.</w:t>
      </w:r>
      <w:r w:rsidRPr="0060451E">
        <w:rPr>
          <w:noProof/>
          <w:lang w:val="bg-BG"/>
        </w:rPr>
        <w:tab/>
      </w:r>
    </w:p>
    <w:p w14:paraId="2489E28C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1BAAD62" wp14:editId="419A4F56">
            <wp:extent cx="6414084" cy="1465989"/>
            <wp:effectExtent l="19050" t="19050" r="2540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4483" cy="146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5F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Think about how to solve the other part of the problem.</w:t>
      </w:r>
    </w:p>
    <w:p w14:paraId="21B71FA7" w14:textId="23892871" w:rsidR="00CB509C" w:rsidRPr="00FC7826" w:rsidRDefault="0060451E" w:rsidP="00FC7826">
      <w:pPr>
        <w:pStyle w:val="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Condense Array to Number</w:t>
      </w:r>
    </w:p>
    <w:p w14:paraId="55F17429" w14:textId="61DE617A" w:rsidR="00CB509C" w:rsidRDefault="00CB509C" w:rsidP="00CB509C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read </w:t>
      </w:r>
      <w:r w:rsidRPr="004E7584">
        <w:rPr>
          <w:b/>
          <w:bCs/>
          <w:noProof/>
        </w:rPr>
        <w:t>an array of integers</w:t>
      </w:r>
      <w:r>
        <w:rPr>
          <w:noProof/>
        </w:rPr>
        <w:t xml:space="preserve"> and condense them by </w:t>
      </w:r>
      <w:r w:rsidRPr="004E7584">
        <w:rPr>
          <w:b/>
          <w:bCs/>
          <w:noProof/>
        </w:rPr>
        <w:t>summing</w:t>
      </w:r>
      <w:r>
        <w:rPr>
          <w:noProof/>
        </w:rPr>
        <w:t xml:space="preserve"> all adjacent couples of elements until a </w:t>
      </w:r>
      <w:r w:rsidRPr="00852F7C">
        <w:rPr>
          <w:b/>
          <w:bCs/>
          <w:noProof/>
        </w:rPr>
        <w:t>single integer</w:t>
      </w:r>
      <w:r>
        <w:rPr>
          <w:noProof/>
        </w:rPr>
        <w:t xml:space="preserve"> remains.</w:t>
      </w:r>
    </w:p>
    <w:p w14:paraId="74A98E30" w14:textId="6D300474" w:rsidR="00CB509C" w:rsidRPr="00FC7826" w:rsidRDefault="00CB509C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For </w:t>
      </w:r>
      <w:r w:rsidRPr="00CB509C">
        <w:rPr>
          <w:b/>
          <w:bCs/>
          <w:noProof/>
        </w:rPr>
        <w:t>example</w:t>
      </w:r>
      <w:r>
        <w:rPr>
          <w:noProof/>
        </w:rPr>
        <w:t xml:space="preserve">, let us say we have </w:t>
      </w:r>
      <w:r w:rsidRPr="00CB509C">
        <w:rPr>
          <w:b/>
          <w:bCs/>
          <w:noProof/>
        </w:rPr>
        <w:t>3</w:t>
      </w:r>
      <w:r>
        <w:rPr>
          <w:noProof/>
        </w:rPr>
        <w:t xml:space="preserve"> elements - </w:t>
      </w:r>
      <w:r w:rsidRPr="00256C8A">
        <w:rPr>
          <w:rFonts w:ascii="Consolas" w:hAnsi="Consolas"/>
          <w:b/>
          <w:bCs/>
          <w:noProof/>
        </w:rPr>
        <w:t>{2, 10, 3}</w:t>
      </w:r>
      <w:r w:rsidRPr="00256C8A">
        <w:rPr>
          <w:rFonts w:ascii="Consolas" w:hAnsi="Consolas"/>
          <w:noProof/>
        </w:rPr>
        <w:t>.</w:t>
      </w:r>
      <w:r>
        <w:rPr>
          <w:noProof/>
        </w:rPr>
        <w:t xml:space="preserve"> We sum the first two and the second two elements and get </w:t>
      </w:r>
      <w:r w:rsidRPr="00256C8A">
        <w:rPr>
          <w:rFonts w:ascii="Consolas" w:hAnsi="Consolas"/>
          <w:b/>
          <w:bCs/>
          <w:noProof/>
        </w:rPr>
        <w:t>{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0, 10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3} = {12, 13}</w:t>
      </w:r>
      <w:r>
        <w:rPr>
          <w:noProof/>
        </w:rPr>
        <w:t xml:space="preserve">, then we sum all adjacent elements again. This results in </w:t>
      </w:r>
      <w:r w:rsidRPr="00256C8A">
        <w:rPr>
          <w:rFonts w:ascii="Consolas" w:hAnsi="Consolas"/>
          <w:b/>
          <w:bCs/>
          <w:noProof/>
        </w:rPr>
        <w:t>{1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3} = {25}.</w:t>
      </w:r>
    </w:p>
    <w:p w14:paraId="33BAA249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af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7721"/>
      </w:tblGrid>
      <w:tr w:rsidR="0060451E" w:rsidRPr="0060451E" w14:paraId="2ACCB294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F098F9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2942C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7721" w:type="dxa"/>
            <w:shd w:val="clear" w:color="auto" w:fill="D9D9D9" w:themeFill="background1" w:themeFillShade="D9"/>
            <w:vAlign w:val="center"/>
          </w:tcPr>
          <w:p w14:paraId="4FF2A5BA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161760A5" w14:textId="77777777" w:rsidTr="00117953">
        <w:tc>
          <w:tcPr>
            <w:tcW w:w="1380" w:type="dxa"/>
            <w:vAlign w:val="center"/>
          </w:tcPr>
          <w:p w14:paraId="09EBA1B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2FA7F46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721" w:type="dxa"/>
            <w:vAlign w:val="center"/>
          </w:tcPr>
          <w:p w14:paraId="5957BDC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 xml:space="preserve">2 10 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+10 10+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+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5</w:t>
            </w:r>
          </w:p>
        </w:tc>
      </w:tr>
      <w:tr w:rsidR="0060451E" w:rsidRPr="0060451E" w14:paraId="5D99606C" w14:textId="77777777" w:rsidTr="00117953">
        <w:tc>
          <w:tcPr>
            <w:tcW w:w="1380" w:type="dxa"/>
            <w:vAlign w:val="center"/>
          </w:tcPr>
          <w:p w14:paraId="19E3510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0A7CD5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7721" w:type="dxa"/>
            <w:vAlign w:val="center"/>
          </w:tcPr>
          <w:p w14:paraId="007D2FA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5 0 4 1 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0 0+4 4+1 1+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 4 5 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4 4+5 5+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 9 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+9 9+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 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+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35</w:t>
            </w:r>
          </w:p>
        </w:tc>
      </w:tr>
      <w:tr w:rsidR="0060451E" w:rsidRPr="0060451E" w14:paraId="71FF41C3" w14:textId="77777777" w:rsidTr="00117953">
        <w:tc>
          <w:tcPr>
            <w:tcW w:w="1380" w:type="dxa"/>
            <w:vAlign w:val="center"/>
          </w:tcPr>
          <w:p w14:paraId="6014F1C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1E8BCC0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721" w:type="dxa"/>
            <w:vAlign w:val="center"/>
          </w:tcPr>
          <w:p w14:paraId="741F5B5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  <w:r w:rsidRPr="0060451E">
              <w:rPr>
                <w:bCs/>
                <w:noProof/>
              </w:rPr>
              <w:t xml:space="preserve"> is already condensed to number</w:t>
            </w:r>
          </w:p>
        </w:tc>
      </w:tr>
    </w:tbl>
    <w:p w14:paraId="688AC21C" w14:textId="77777777" w:rsidR="0060451E" w:rsidRPr="0060451E" w:rsidRDefault="0060451E" w:rsidP="0060451E">
      <w:pPr>
        <w:pStyle w:val="3"/>
        <w:rPr>
          <w:noProof/>
          <w:lang w:val="bg-BG"/>
        </w:rPr>
      </w:pPr>
      <w:r w:rsidRPr="0060451E">
        <w:rPr>
          <w:noProof/>
        </w:rPr>
        <w:t>Hints</w:t>
      </w:r>
    </w:p>
    <w:p w14:paraId="2E459825" w14:textId="29587804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hile </w:t>
      </w:r>
      <w:r w:rsidR="00FC7826" w:rsidRPr="00FC7826">
        <w:rPr>
          <w:noProof/>
        </w:rPr>
        <w:t xml:space="preserve">we have more than one element in the array </w:t>
      </w:r>
      <w:r w:rsidR="00FC7826" w:rsidRPr="001B5FF3">
        <w:rPr>
          <w:rFonts w:ascii="Consolas" w:hAnsi="Consolas"/>
          <w:b/>
          <w:bCs/>
          <w:noProof/>
        </w:rPr>
        <w:t>nums[]</w:t>
      </w:r>
      <w:r w:rsidR="00FC7826" w:rsidRPr="00FC7826">
        <w:rPr>
          <w:noProof/>
        </w:rPr>
        <w:t>, repeat the following:</w:t>
      </w:r>
    </w:p>
    <w:p w14:paraId="73B48FCA" w14:textId="3D9F89DF" w:rsidR="00FC7826" w:rsidRPr="00FC7826" w:rsidRDefault="0060451E" w:rsidP="009F3181">
      <w:pPr>
        <w:pStyle w:val="ac"/>
        <w:numPr>
          <w:ilvl w:val="0"/>
          <w:numId w:val="41"/>
        </w:numPr>
        <w:ind w:hanging="357"/>
        <w:rPr>
          <w:noProof/>
          <w:lang w:val="bg-BG"/>
        </w:rPr>
      </w:pPr>
      <w:r w:rsidRPr="0060451E">
        <w:rPr>
          <w:noProof/>
        </w:rPr>
        <w:t xml:space="preserve">Allocate </w:t>
      </w:r>
      <w:r w:rsidR="00FC7826" w:rsidRPr="00FC7826">
        <w:rPr>
          <w:noProof/>
        </w:rPr>
        <w:t xml:space="preserve">a new array </w:t>
      </w:r>
      <w:r w:rsidR="00FC7826" w:rsidRPr="001B5FF3">
        <w:rPr>
          <w:rFonts w:ascii="Consolas" w:hAnsi="Consolas"/>
          <w:b/>
          <w:bCs/>
          <w:noProof/>
        </w:rPr>
        <w:t>condensed[]</w:t>
      </w:r>
      <w:r w:rsidR="00FC7826" w:rsidRPr="00FC7826">
        <w:rPr>
          <w:noProof/>
        </w:rPr>
        <w:t xml:space="preserve"> of size </w:t>
      </w:r>
      <w:r w:rsidR="00FC7826" w:rsidRPr="001B5FF3">
        <w:rPr>
          <w:rFonts w:ascii="Consolas" w:hAnsi="Consolas"/>
          <w:b/>
          <w:bCs/>
          <w:noProof/>
        </w:rPr>
        <w:t>nums.length</w:t>
      </w:r>
      <w:r w:rsidR="00FC7826" w:rsidRPr="001B5FF3">
        <w:rPr>
          <w:rFonts w:ascii="Consolas" w:hAnsi="Consolas"/>
          <w:noProof/>
        </w:rPr>
        <w:t>.</w:t>
      </w:r>
    </w:p>
    <w:p w14:paraId="482815C5" w14:textId="347D9F77" w:rsidR="0060451E" w:rsidRPr="00FC7826" w:rsidRDefault="0060451E" w:rsidP="009F3181">
      <w:pPr>
        <w:pStyle w:val="ac"/>
        <w:numPr>
          <w:ilvl w:val="0"/>
          <w:numId w:val="41"/>
        </w:numPr>
        <w:ind w:hanging="357"/>
        <w:rPr>
          <w:b/>
          <w:bCs/>
          <w:noProof/>
          <w:lang w:val="bg-BG"/>
        </w:rPr>
      </w:pPr>
      <w:r w:rsidRPr="0060451E">
        <w:rPr>
          <w:noProof/>
        </w:rPr>
        <w:t xml:space="preserve">Sum </w:t>
      </w:r>
      <w:r w:rsidR="00FC7826" w:rsidRPr="00FC7826">
        <w:rPr>
          <w:noProof/>
        </w:rPr>
        <w:t xml:space="preserve">the numbers from </w:t>
      </w:r>
      <w:r w:rsidR="00FC7826" w:rsidRPr="00FC7826">
        <w:rPr>
          <w:b/>
          <w:bCs/>
          <w:noProof/>
        </w:rPr>
        <w:t>nums[]</w:t>
      </w:r>
      <w:r w:rsidR="00FC7826" w:rsidRPr="00FC7826">
        <w:rPr>
          <w:noProof/>
        </w:rPr>
        <w:t xml:space="preserve"> to </w:t>
      </w:r>
      <w:r w:rsidR="00FC7826" w:rsidRPr="00FC7826">
        <w:rPr>
          <w:b/>
          <w:bCs/>
          <w:noProof/>
        </w:rPr>
        <w:t>condensed[]</w:t>
      </w:r>
      <w:r w:rsidR="00FC7826">
        <w:rPr>
          <w:b/>
          <w:bCs/>
          <w:noProof/>
        </w:rPr>
        <w:t>.</w:t>
      </w:r>
    </w:p>
    <w:p w14:paraId="44D802BA" w14:textId="77777777" w:rsidR="0060451E" w:rsidRPr="0060451E" w:rsidRDefault="0060451E" w:rsidP="009F3181">
      <w:pPr>
        <w:pStyle w:val="Code"/>
        <w:numPr>
          <w:ilvl w:val="1"/>
          <w:numId w:val="41"/>
        </w:numPr>
        <w:ind w:hanging="357"/>
        <w:contextualSpacing/>
        <w:rPr>
          <w:lang w:val="bg-BG"/>
        </w:rPr>
      </w:pPr>
      <w:r w:rsidRPr="0060451E">
        <w:t>condensed[i] = nums[i] + nums[i+1]</w:t>
      </w:r>
    </w:p>
    <w:p w14:paraId="2DED8372" w14:textId="77777777" w:rsidR="0060451E" w:rsidRPr="0060451E" w:rsidRDefault="0060451E" w:rsidP="009F3181">
      <w:pPr>
        <w:pStyle w:val="Code"/>
        <w:numPr>
          <w:ilvl w:val="0"/>
          <w:numId w:val="41"/>
        </w:numPr>
        <w:ind w:hanging="357"/>
        <w:contextualSpacing/>
        <w:rPr>
          <w:lang w:val="bg-BG"/>
        </w:rPr>
      </w:pPr>
      <w:r w:rsidRPr="0060451E">
        <w:t>nums[] = condensed[]</w:t>
      </w:r>
    </w:p>
    <w:p w14:paraId="0BD87925" w14:textId="77777777" w:rsidR="0060451E" w:rsidRPr="0060451E" w:rsidRDefault="0060451E" w:rsidP="0060451E">
      <w:pPr>
        <w:spacing w:before="60" w:after="60"/>
        <w:rPr>
          <w:noProof/>
          <w:lang w:val="bg-BG"/>
        </w:rPr>
      </w:pPr>
      <w:r w:rsidRPr="0060451E">
        <w:rPr>
          <w:noProof/>
        </w:rPr>
        <w:t>The process is illustrated below:</w:t>
      </w:r>
    </w:p>
    <w:p w14:paraId="0AAC33E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lastRenderedPageBreak/>
        <w:drawing>
          <wp:inline distT="0" distB="0" distL="0" distR="0" wp14:anchorId="57E25BB3" wp14:editId="21E4CA7B">
            <wp:extent cx="1918800" cy="871200"/>
            <wp:effectExtent l="19050" t="19050" r="2476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0451E">
        <w:rPr>
          <w:lang w:val="bg-BG"/>
        </w:rPr>
        <w:tab/>
      </w:r>
    </w:p>
    <w:p w14:paraId="592EBD29" w14:textId="252CEF12" w:rsidR="00640502" w:rsidRPr="0060451E" w:rsidRDefault="0060451E" w:rsidP="009F5C7D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61388C1A" wp14:editId="51639CDB">
            <wp:extent cx="1688400" cy="882000"/>
            <wp:effectExtent l="19050" t="19050" r="266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60451E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CE5D5" w14:textId="77777777" w:rsidR="000D1E95" w:rsidRDefault="000D1E95" w:rsidP="008068A2">
      <w:pPr>
        <w:spacing w:after="0" w:line="240" w:lineRule="auto"/>
      </w:pPr>
      <w:r>
        <w:separator/>
      </w:r>
    </w:p>
  </w:endnote>
  <w:endnote w:type="continuationSeparator" w:id="0">
    <w:p w14:paraId="1DDE8454" w14:textId="77777777" w:rsidR="000D1E95" w:rsidRDefault="000D1E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3C53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13C53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39A99" w14:textId="77777777" w:rsidR="000D1E95" w:rsidRDefault="000D1E95" w:rsidP="008068A2">
      <w:pPr>
        <w:spacing w:after="0" w:line="240" w:lineRule="auto"/>
      </w:pPr>
      <w:r>
        <w:separator/>
      </w:r>
    </w:p>
  </w:footnote>
  <w:footnote w:type="continuationSeparator" w:id="0">
    <w:p w14:paraId="750A84B4" w14:textId="77777777" w:rsidR="000D1E95" w:rsidRDefault="000D1E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230FB"/>
    <w:multiLevelType w:val="hybridMultilevel"/>
    <w:tmpl w:val="9BE8A6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079088">
    <w:abstractNumId w:val="0"/>
  </w:num>
  <w:num w:numId="2" w16cid:durableId="162748626">
    <w:abstractNumId w:val="40"/>
  </w:num>
  <w:num w:numId="3" w16cid:durableId="1421178768">
    <w:abstractNumId w:val="8"/>
  </w:num>
  <w:num w:numId="4" w16cid:durableId="1387797638">
    <w:abstractNumId w:val="26"/>
  </w:num>
  <w:num w:numId="5" w16cid:durableId="953101341">
    <w:abstractNumId w:val="27"/>
  </w:num>
  <w:num w:numId="6" w16cid:durableId="982849150">
    <w:abstractNumId w:val="31"/>
  </w:num>
  <w:num w:numId="7" w16cid:durableId="946615246">
    <w:abstractNumId w:val="3"/>
  </w:num>
  <w:num w:numId="8" w16cid:durableId="1614706416">
    <w:abstractNumId w:val="7"/>
  </w:num>
  <w:num w:numId="9" w16cid:durableId="1785031131">
    <w:abstractNumId w:val="24"/>
  </w:num>
  <w:num w:numId="10" w16cid:durableId="8774761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2782073">
    <w:abstractNumId w:val="4"/>
  </w:num>
  <w:num w:numId="12" w16cid:durableId="1497922379">
    <w:abstractNumId w:val="18"/>
  </w:num>
  <w:num w:numId="13" w16cid:durableId="1693647268">
    <w:abstractNumId w:val="1"/>
  </w:num>
  <w:num w:numId="14" w16cid:durableId="765686621">
    <w:abstractNumId w:val="30"/>
  </w:num>
  <w:num w:numId="15" w16cid:durableId="1183592048">
    <w:abstractNumId w:val="9"/>
  </w:num>
  <w:num w:numId="16" w16cid:durableId="438332082">
    <w:abstractNumId w:val="35"/>
  </w:num>
  <w:num w:numId="17" w16cid:durableId="1876457689">
    <w:abstractNumId w:val="25"/>
  </w:num>
  <w:num w:numId="18" w16cid:durableId="689379301">
    <w:abstractNumId w:val="39"/>
  </w:num>
  <w:num w:numId="19" w16cid:durableId="1531256055">
    <w:abstractNumId w:val="32"/>
  </w:num>
  <w:num w:numId="20" w16cid:durableId="70078417">
    <w:abstractNumId w:val="17"/>
  </w:num>
  <w:num w:numId="21" w16cid:durableId="1949968423">
    <w:abstractNumId w:val="29"/>
  </w:num>
  <w:num w:numId="22" w16cid:durableId="1202478359">
    <w:abstractNumId w:val="11"/>
  </w:num>
  <w:num w:numId="23" w16cid:durableId="284190796">
    <w:abstractNumId w:val="14"/>
  </w:num>
  <w:num w:numId="24" w16cid:durableId="1014920138">
    <w:abstractNumId w:val="2"/>
  </w:num>
  <w:num w:numId="25" w16cid:durableId="1527790401">
    <w:abstractNumId w:val="6"/>
  </w:num>
  <w:num w:numId="26" w16cid:durableId="2098407593">
    <w:abstractNumId w:val="15"/>
  </w:num>
  <w:num w:numId="27" w16cid:durableId="596139805">
    <w:abstractNumId w:val="34"/>
  </w:num>
  <w:num w:numId="28" w16cid:durableId="657154779">
    <w:abstractNumId w:val="16"/>
  </w:num>
  <w:num w:numId="29" w16cid:durableId="846528677">
    <w:abstractNumId w:val="38"/>
  </w:num>
  <w:num w:numId="30" w16cid:durableId="1466972586">
    <w:abstractNumId w:val="19"/>
  </w:num>
  <w:num w:numId="31" w16cid:durableId="1328704381">
    <w:abstractNumId w:val="10"/>
  </w:num>
  <w:num w:numId="32" w16cid:durableId="1211650086">
    <w:abstractNumId w:val="33"/>
  </w:num>
  <w:num w:numId="33" w16cid:durableId="579215245">
    <w:abstractNumId w:val="36"/>
  </w:num>
  <w:num w:numId="34" w16cid:durableId="2052150506">
    <w:abstractNumId w:val="23"/>
  </w:num>
  <w:num w:numId="35" w16cid:durableId="811408567">
    <w:abstractNumId w:val="37"/>
  </w:num>
  <w:num w:numId="36" w16cid:durableId="1917589279">
    <w:abstractNumId w:val="5"/>
  </w:num>
  <w:num w:numId="37" w16cid:durableId="1066105491">
    <w:abstractNumId w:val="20"/>
  </w:num>
  <w:num w:numId="38" w16cid:durableId="1128431593">
    <w:abstractNumId w:val="13"/>
  </w:num>
  <w:num w:numId="39" w16cid:durableId="33119298">
    <w:abstractNumId w:val="28"/>
  </w:num>
  <w:num w:numId="40" w16cid:durableId="602802590">
    <w:abstractNumId w:val="22"/>
  </w:num>
  <w:num w:numId="41" w16cid:durableId="2086415410">
    <w:abstractNumId w:val="21"/>
  </w:num>
  <w:num w:numId="42" w16cid:durableId="102059221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cxsjSwNLM0NDNR0lEKTi0uzszPAykwrAUAQPgZ/ywAAAA="/>
  </w:docVars>
  <w:rsids>
    <w:rsidRoot w:val="008068A2"/>
    <w:rsid w:val="000006BB"/>
    <w:rsid w:val="00002C1C"/>
    <w:rsid w:val="00007044"/>
    <w:rsid w:val="0001451E"/>
    <w:rsid w:val="00017B52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1E95"/>
    <w:rsid w:val="00103906"/>
    <w:rsid w:val="001275B9"/>
    <w:rsid w:val="00142C75"/>
    <w:rsid w:val="001449E8"/>
    <w:rsid w:val="001619DF"/>
    <w:rsid w:val="00164CDC"/>
    <w:rsid w:val="00167CF1"/>
    <w:rsid w:val="00170E2C"/>
    <w:rsid w:val="00171021"/>
    <w:rsid w:val="00175E1D"/>
    <w:rsid w:val="001837BD"/>
    <w:rsid w:val="00183A2C"/>
    <w:rsid w:val="001A6728"/>
    <w:rsid w:val="001B5FF3"/>
    <w:rsid w:val="001B7060"/>
    <w:rsid w:val="001C1FCD"/>
    <w:rsid w:val="001D2464"/>
    <w:rsid w:val="001D50AE"/>
    <w:rsid w:val="001E1161"/>
    <w:rsid w:val="001E3FEF"/>
    <w:rsid w:val="00202683"/>
    <w:rsid w:val="0020578D"/>
    <w:rsid w:val="00211152"/>
    <w:rsid w:val="00215FCE"/>
    <w:rsid w:val="002326A7"/>
    <w:rsid w:val="00232E7D"/>
    <w:rsid w:val="002506B1"/>
    <w:rsid w:val="00251C7F"/>
    <w:rsid w:val="00256C8A"/>
    <w:rsid w:val="00264287"/>
    <w:rsid w:val="0026589D"/>
    <w:rsid w:val="002664E1"/>
    <w:rsid w:val="002674C4"/>
    <w:rsid w:val="002819B5"/>
    <w:rsid w:val="002853F4"/>
    <w:rsid w:val="00285941"/>
    <w:rsid w:val="002A2D2D"/>
    <w:rsid w:val="002A652C"/>
    <w:rsid w:val="002C539D"/>
    <w:rsid w:val="002C71C6"/>
    <w:rsid w:val="002D07CA"/>
    <w:rsid w:val="00301566"/>
    <w:rsid w:val="00305122"/>
    <w:rsid w:val="003230CF"/>
    <w:rsid w:val="0033212E"/>
    <w:rsid w:val="0033490F"/>
    <w:rsid w:val="003364C6"/>
    <w:rsid w:val="003467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9F5"/>
    <w:rsid w:val="003E1013"/>
    <w:rsid w:val="003E167F"/>
    <w:rsid w:val="003E2A3C"/>
    <w:rsid w:val="003E2F33"/>
    <w:rsid w:val="003E40C6"/>
    <w:rsid w:val="003E6BFB"/>
    <w:rsid w:val="003F1864"/>
    <w:rsid w:val="0041081C"/>
    <w:rsid w:val="004311CA"/>
    <w:rsid w:val="00441932"/>
    <w:rsid w:val="004542BD"/>
    <w:rsid w:val="0047331A"/>
    <w:rsid w:val="0047640B"/>
    <w:rsid w:val="0047644B"/>
    <w:rsid w:val="00476D4B"/>
    <w:rsid w:val="00483E5A"/>
    <w:rsid w:val="00491748"/>
    <w:rsid w:val="004A7E77"/>
    <w:rsid w:val="004B0253"/>
    <w:rsid w:val="004C0A80"/>
    <w:rsid w:val="004D03E1"/>
    <w:rsid w:val="004D29A9"/>
    <w:rsid w:val="004E0D4F"/>
    <w:rsid w:val="004E4C1E"/>
    <w:rsid w:val="004E7584"/>
    <w:rsid w:val="004F2E7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E03"/>
    <w:rsid w:val="005E6CC9"/>
    <w:rsid w:val="00600083"/>
    <w:rsid w:val="00604363"/>
    <w:rsid w:val="0060451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2634"/>
    <w:rsid w:val="00686C0C"/>
    <w:rsid w:val="00695634"/>
    <w:rsid w:val="006A2531"/>
    <w:rsid w:val="006A671F"/>
    <w:rsid w:val="006C6FCA"/>
    <w:rsid w:val="006D239A"/>
    <w:rsid w:val="006E1302"/>
    <w:rsid w:val="006E2245"/>
    <w:rsid w:val="006E55B4"/>
    <w:rsid w:val="006E7E50"/>
    <w:rsid w:val="006F6CC9"/>
    <w:rsid w:val="00704432"/>
    <w:rsid w:val="007051DF"/>
    <w:rsid w:val="007200DE"/>
    <w:rsid w:val="00724DA4"/>
    <w:rsid w:val="00763912"/>
    <w:rsid w:val="0076695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F25"/>
    <w:rsid w:val="007D2258"/>
    <w:rsid w:val="007D2424"/>
    <w:rsid w:val="007D742F"/>
    <w:rsid w:val="007D7FC9"/>
    <w:rsid w:val="007E0960"/>
    <w:rsid w:val="007E10D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A98"/>
    <w:rsid w:val="0085184F"/>
    <w:rsid w:val="00852F7C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2B9"/>
    <w:rsid w:val="00965C5B"/>
    <w:rsid w:val="0096684B"/>
    <w:rsid w:val="00972C7F"/>
    <w:rsid w:val="00976E46"/>
    <w:rsid w:val="00995891"/>
    <w:rsid w:val="009B4FB4"/>
    <w:rsid w:val="009C0C39"/>
    <w:rsid w:val="009D1805"/>
    <w:rsid w:val="009E1A09"/>
    <w:rsid w:val="009F3181"/>
    <w:rsid w:val="009F5C7D"/>
    <w:rsid w:val="00A02545"/>
    <w:rsid w:val="00A025E6"/>
    <w:rsid w:val="00A05555"/>
    <w:rsid w:val="00A06D89"/>
    <w:rsid w:val="00A2035F"/>
    <w:rsid w:val="00A31F91"/>
    <w:rsid w:val="00A35790"/>
    <w:rsid w:val="00A416C1"/>
    <w:rsid w:val="00A45A89"/>
    <w:rsid w:val="00A47F12"/>
    <w:rsid w:val="00A66DE2"/>
    <w:rsid w:val="00A70227"/>
    <w:rsid w:val="00A847D3"/>
    <w:rsid w:val="00AA3772"/>
    <w:rsid w:val="00AB106E"/>
    <w:rsid w:val="00AB2224"/>
    <w:rsid w:val="00AB7654"/>
    <w:rsid w:val="00AC36D6"/>
    <w:rsid w:val="00AC60FE"/>
    <w:rsid w:val="00AC77AD"/>
    <w:rsid w:val="00AD3214"/>
    <w:rsid w:val="00AE05D3"/>
    <w:rsid w:val="00AE355A"/>
    <w:rsid w:val="00AE689A"/>
    <w:rsid w:val="00AF6E59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DAF"/>
    <w:rsid w:val="00B9067D"/>
    <w:rsid w:val="00B9309B"/>
    <w:rsid w:val="00B97987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B6E"/>
    <w:rsid w:val="00CA2FD0"/>
    <w:rsid w:val="00CA5ADD"/>
    <w:rsid w:val="00CB509C"/>
    <w:rsid w:val="00CB626D"/>
    <w:rsid w:val="00CD44ED"/>
    <w:rsid w:val="00CD5181"/>
    <w:rsid w:val="00CD6488"/>
    <w:rsid w:val="00CD7485"/>
    <w:rsid w:val="00CE2360"/>
    <w:rsid w:val="00CE236C"/>
    <w:rsid w:val="00CF0047"/>
    <w:rsid w:val="00D22895"/>
    <w:rsid w:val="00D3404A"/>
    <w:rsid w:val="00D41AEE"/>
    <w:rsid w:val="00D43228"/>
    <w:rsid w:val="00D4354E"/>
    <w:rsid w:val="00D43F69"/>
    <w:rsid w:val="00D50F79"/>
    <w:rsid w:val="00D67AA2"/>
    <w:rsid w:val="00D73957"/>
    <w:rsid w:val="00D8395C"/>
    <w:rsid w:val="00D910AA"/>
    <w:rsid w:val="00DA028F"/>
    <w:rsid w:val="00DC28E6"/>
    <w:rsid w:val="00DC79E8"/>
    <w:rsid w:val="00DD0EDC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584"/>
    <w:rsid w:val="00E63F64"/>
    <w:rsid w:val="00E74623"/>
    <w:rsid w:val="00E80E3D"/>
    <w:rsid w:val="00E86D42"/>
    <w:rsid w:val="00E870B8"/>
    <w:rsid w:val="00E90AE1"/>
    <w:rsid w:val="00EA1019"/>
    <w:rsid w:val="00EA3B29"/>
    <w:rsid w:val="00EB4B5A"/>
    <w:rsid w:val="00EB7421"/>
    <w:rsid w:val="00EC36F5"/>
    <w:rsid w:val="00EC5A4D"/>
    <w:rsid w:val="00ED0DEA"/>
    <w:rsid w:val="00ED73C4"/>
    <w:rsid w:val="00EF6848"/>
    <w:rsid w:val="00F0489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82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91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2/Array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8F2A7-29A0-42D2-88C7-3A8E28494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1</Pages>
  <Words>1273</Words>
  <Characters>7258</Characters>
  <Application>Microsoft Office Word</Application>
  <DocSecurity>0</DocSecurity>
  <Lines>60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Arrays Lab</vt:lpstr>
      <vt:lpstr>Technology Fundamentals - Arrays Lab</vt:lpstr>
    </vt:vector>
  </TitlesOfParts>
  <Company>SoftUni – https://about.softuni.bg</Company>
  <LinksUpToDate>false</LinksUpToDate>
  <CharactersWithSpaces>8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Arrays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49</cp:revision>
  <cp:lastPrinted>2015-10-26T22:35:00Z</cp:lastPrinted>
  <dcterms:created xsi:type="dcterms:W3CDTF">2019-11-12T12:29:00Z</dcterms:created>
  <dcterms:modified xsi:type="dcterms:W3CDTF">2022-09-28T19:50:00Z</dcterms:modified>
  <cp:category>programming; education; software engineering; software development</cp:category>
</cp:coreProperties>
</file>